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773" w:type="dxa"/>
        <w:tblInd w:w="-1026" w:type="dxa"/>
        <w:tblLook w:val="01E0"/>
      </w:tblPr>
      <w:tblGrid>
        <w:gridCol w:w="5103"/>
        <w:gridCol w:w="5670"/>
      </w:tblGrid>
      <w:tr w:rsidR="002B4977" w:rsidRPr="00A303E8" w:rsidTr="00800BCE">
        <w:trPr>
          <w:trHeight w:val="866"/>
        </w:trPr>
        <w:tc>
          <w:tcPr>
            <w:tcW w:w="5103" w:type="dxa"/>
          </w:tcPr>
          <w:p w:rsidR="0074365A" w:rsidRPr="00A303E8" w:rsidRDefault="0074365A" w:rsidP="009F51A8">
            <w:pPr>
              <w:jc w:val="center"/>
              <w:rPr>
                <w:rFonts w:ascii="Times New Roman" w:hAnsi="Times New Roman"/>
                <w:sz w:val="26"/>
                <w:szCs w:val="26"/>
              </w:rPr>
            </w:pPr>
            <w:r w:rsidRPr="00A303E8">
              <w:rPr>
                <w:rFonts w:ascii="Times New Roman" w:hAnsi="Times New Roman"/>
                <w:sz w:val="26"/>
                <w:szCs w:val="26"/>
              </w:rPr>
              <w:t>TRƯỜNG ĐẠI HỌC</w:t>
            </w:r>
            <w:r w:rsidR="009F51A8" w:rsidRPr="00A303E8">
              <w:rPr>
                <w:rFonts w:ascii="Times New Roman" w:hAnsi="Times New Roman"/>
                <w:sz w:val="26"/>
                <w:szCs w:val="26"/>
              </w:rPr>
              <w:t xml:space="preserve"> </w:t>
            </w:r>
            <w:r w:rsidRPr="00A303E8">
              <w:rPr>
                <w:rFonts w:ascii="Times New Roman" w:hAnsi="Times New Roman"/>
                <w:sz w:val="26"/>
                <w:szCs w:val="26"/>
              </w:rPr>
              <w:t>NÔNG LÂM TP.HCM</w:t>
            </w:r>
          </w:p>
          <w:p w:rsidR="002B4977" w:rsidRPr="00A303E8" w:rsidRDefault="0074365A" w:rsidP="001149A5">
            <w:pPr>
              <w:tabs>
                <w:tab w:val="left" w:pos="1152"/>
              </w:tabs>
              <w:jc w:val="center"/>
              <w:rPr>
                <w:rFonts w:ascii="Times New Roman" w:hAnsi="Times New Roman"/>
                <w:b/>
                <w:sz w:val="26"/>
                <w:szCs w:val="28"/>
              </w:rPr>
            </w:pPr>
            <w:r w:rsidRPr="00A303E8">
              <w:rPr>
                <w:rFonts w:ascii="Times New Roman" w:hAnsi="Times New Roman"/>
                <w:b/>
                <w:sz w:val="26"/>
                <w:szCs w:val="28"/>
              </w:rPr>
              <w:t>KHOA</w:t>
            </w:r>
            <w:r w:rsidR="009F51A8" w:rsidRPr="00A303E8">
              <w:rPr>
                <w:rFonts w:ascii="Times New Roman" w:hAnsi="Times New Roman"/>
                <w:b/>
                <w:sz w:val="26"/>
                <w:szCs w:val="28"/>
              </w:rPr>
              <w:t xml:space="preserve"> CÔNG NGHỆ THÔNG TIN</w:t>
            </w:r>
          </w:p>
          <w:p w:rsidR="00761FB8" w:rsidRPr="00A303E8" w:rsidRDefault="006E6493" w:rsidP="00800BCE">
            <w:pPr>
              <w:tabs>
                <w:tab w:val="left" w:pos="1152"/>
              </w:tabs>
              <w:jc w:val="center"/>
              <w:rPr>
                <w:rFonts w:ascii="Times New Roman" w:hAnsi="Times New Roman"/>
              </w:rPr>
            </w:pPr>
            <w:r w:rsidRPr="00A303E8">
              <w:rPr>
                <w:rFonts w:ascii="Times New Roman" w:hAnsi="Times New Roman"/>
                <w:noProof/>
                <w:sz w:val="28"/>
                <w:szCs w:val="28"/>
                <w:lang w:val="vi-VN" w:eastAsia="ja-JP"/>
              </w:rPr>
              <w:pict>
                <v:line id="Line 4" o:spid="_x0000_s1026" style="position:absolute;left:0;text-align:left;z-index:251657216;visibility:visibl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1DE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"/>
              </w:pict>
            </w:r>
          </w:p>
        </w:tc>
        <w:tc>
          <w:tcPr>
            <w:tcW w:w="5670" w:type="dxa"/>
          </w:tcPr>
          <w:p w:rsidR="00A54C97" w:rsidRPr="00A303E8" w:rsidRDefault="006E6493" w:rsidP="00800BCE">
            <w:pPr>
              <w:tabs>
                <w:tab w:val="left" w:pos="1152"/>
              </w:tabs>
              <w:jc w:val="center"/>
              <w:rPr>
                <w:rFonts w:ascii="Times New Roman" w:hAnsi="Times New Roman"/>
                <w:sz w:val="26"/>
                <w:szCs w:val="28"/>
              </w:rPr>
            </w:pPr>
            <w:r w:rsidRPr="00A303E8">
              <w:rPr>
                <w:rFonts w:ascii="Times New Roman" w:hAnsi="Times New Roman"/>
                <w:b/>
                <w:noProof/>
                <w:sz w:val="26"/>
                <w:szCs w:val="28"/>
                <w:lang w:val="vi-VN" w:eastAsia="ja-JP"/>
              </w:rPr>
              <w:pict>
                <v:line id="Line 7" o:spid="_x0000_s1027" style="position:absolute;left:0;text-align:left;z-index:251658240;visibility:visible;mso-position-horizontal-relative:text;mso-position-vertical-relative:text"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aYEAIAACgEAAAOAAAAZHJzL2Uyb0RvYy54bWysU8GO2jAQvVfqP1i+QxIaW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"/>
              </w:pict>
            </w:r>
            <w:r w:rsidR="002B4977" w:rsidRPr="00A303E8">
              <w:rPr>
                <w:rFonts w:ascii="Times New Roman" w:hAnsi="Times New Roman"/>
                <w:b/>
                <w:sz w:val="26"/>
                <w:szCs w:val="28"/>
              </w:rPr>
              <w:t>CỘNG HÒA XÃ HỘI CHỦ NGHĨA VIỆT NAM</w:t>
            </w:r>
            <w:r w:rsidR="002B4977" w:rsidRPr="00A303E8">
              <w:rPr>
                <w:rFonts w:ascii="Times New Roman" w:hAnsi="Times New Roman"/>
                <w:b/>
                <w:sz w:val="26"/>
                <w:szCs w:val="28"/>
              </w:rPr>
              <w:br/>
            </w:r>
            <w:r w:rsidR="002B4977" w:rsidRPr="00A303E8">
              <w:rPr>
                <w:rFonts w:ascii="Times New Roman" w:hAnsi="Times New Roman"/>
                <w:b/>
                <w:sz w:val="28"/>
                <w:szCs w:val="28"/>
              </w:rPr>
              <w:t xml:space="preserve">Độc lập - Tự do - Hạnh phúc </w:t>
            </w:r>
            <w:r w:rsidR="002B4977" w:rsidRPr="00A303E8">
              <w:rPr>
                <w:rFonts w:ascii="Times New Roman" w:hAnsi="Times New Roman"/>
                <w:b/>
                <w:sz w:val="26"/>
                <w:szCs w:val="28"/>
              </w:rPr>
              <w:br/>
            </w:r>
          </w:p>
        </w:tc>
      </w:tr>
      <w:tr w:rsidR="002B4977" w:rsidRPr="00A303E8" w:rsidTr="00800BCE">
        <w:trPr>
          <w:trHeight w:val="219"/>
        </w:trPr>
        <w:tc>
          <w:tcPr>
            <w:tcW w:w="5103" w:type="dxa"/>
          </w:tcPr>
          <w:p w:rsidR="00186D93" w:rsidRPr="00A303E8" w:rsidRDefault="00186D93" w:rsidP="00761FB8">
            <w:pPr>
              <w:tabs>
                <w:tab w:val="left" w:pos="1152"/>
              </w:tabs>
              <w:rPr>
                <w:rFonts w:ascii="Times New Roman" w:hAnsi="Times New Roman"/>
                <w:sz w:val="26"/>
                <w:szCs w:val="28"/>
              </w:rPr>
            </w:pPr>
          </w:p>
        </w:tc>
        <w:tc>
          <w:tcPr>
            <w:tcW w:w="5670" w:type="dxa"/>
          </w:tcPr>
          <w:p w:rsidR="002B4977" w:rsidRPr="00A303E8" w:rsidRDefault="00800BCE" w:rsidP="007D2721">
            <w:pPr>
              <w:jc w:val="center"/>
              <w:rPr>
                <w:rFonts w:ascii="Times New Roman" w:hAnsi="Times New Roman"/>
                <w:i/>
                <w:sz w:val="26"/>
                <w:szCs w:val="28"/>
              </w:rPr>
            </w:pPr>
            <w:r w:rsidRPr="00A303E8">
              <w:rPr>
                <w:rFonts w:ascii="Times New Roman" w:hAnsi="Times New Roman"/>
                <w:i/>
                <w:sz w:val="26"/>
                <w:szCs w:val="28"/>
              </w:rPr>
              <w:t xml:space="preserve">TP. Hồ Chí Minh, ngày </w:t>
            </w:r>
            <w:r w:rsidR="00536420" w:rsidRPr="00A303E8">
              <w:rPr>
                <w:rFonts w:ascii="Times New Roman" w:hAnsi="Times New Roman"/>
                <w:i/>
                <w:sz w:val="26"/>
                <w:szCs w:val="28"/>
              </w:rPr>
              <w:t xml:space="preserve">   </w:t>
            </w:r>
            <w:r w:rsidRPr="00A303E8">
              <w:rPr>
                <w:rFonts w:ascii="Times New Roman" w:hAnsi="Times New Roman"/>
                <w:i/>
                <w:sz w:val="26"/>
                <w:szCs w:val="28"/>
              </w:rPr>
              <w:t xml:space="preserve"> tháng </w:t>
            </w:r>
            <w:r w:rsidR="00536420" w:rsidRPr="00A303E8">
              <w:rPr>
                <w:rFonts w:ascii="Times New Roman" w:hAnsi="Times New Roman"/>
                <w:i/>
                <w:sz w:val="26"/>
                <w:szCs w:val="28"/>
              </w:rPr>
              <w:t xml:space="preserve">   </w:t>
            </w:r>
            <w:r w:rsidRPr="00A303E8">
              <w:rPr>
                <w:rFonts w:ascii="Times New Roman" w:hAnsi="Times New Roman"/>
                <w:i/>
                <w:sz w:val="26"/>
                <w:szCs w:val="28"/>
              </w:rPr>
              <w:t xml:space="preserve"> năm</w:t>
            </w:r>
          </w:p>
        </w:tc>
      </w:tr>
    </w:tbl>
    <w:p w:rsidR="009341B9" w:rsidRPr="00A303E8" w:rsidRDefault="009341B9" w:rsidP="002B4977">
      <w:pPr>
        <w:jc w:val="center"/>
        <w:rPr>
          <w:rFonts w:ascii="Times New Roman" w:hAnsi="Times New Roman"/>
          <w:b/>
          <w:sz w:val="28"/>
          <w:szCs w:val="28"/>
        </w:rPr>
      </w:pPr>
    </w:p>
    <w:p w:rsidR="0035213A" w:rsidRPr="00A303E8" w:rsidRDefault="006C42C0" w:rsidP="000C64D5">
      <w:pPr>
        <w:rPr>
          <w:rFonts w:ascii="Times New Roman" w:hAnsi="Times New Roman"/>
          <w:b/>
          <w:sz w:val="32"/>
          <w:szCs w:val="32"/>
        </w:rPr>
      </w:pPr>
      <w:r w:rsidRPr="00A303E8">
        <w:rPr>
          <w:rFonts w:ascii="Times New Roman" w:hAnsi="Times New Roman"/>
          <w:b/>
          <w:sz w:val="32"/>
          <w:szCs w:val="32"/>
        </w:rPr>
        <w:tab/>
      </w:r>
      <w:r w:rsidR="001056CE" w:rsidRPr="00A303E8">
        <w:rPr>
          <w:rFonts w:ascii="Times New Roman" w:hAnsi="Times New Roman"/>
          <w:b/>
          <w:sz w:val="32"/>
          <w:szCs w:val="32"/>
        </w:rPr>
        <w:t>ĐỀ CƯƠNG CHI TIẾT KHOÁ LUẬN TỐT NGHIỆP</w:t>
      </w:r>
    </w:p>
    <w:p w:rsidR="003D638F" w:rsidRPr="00A303E8" w:rsidRDefault="00E70D3F" w:rsidP="00F61388">
      <w:pPr>
        <w:tabs>
          <w:tab w:val="left" w:pos="1701"/>
        </w:tabs>
        <w:rPr>
          <w:rFonts w:ascii="Times New Roman" w:hAnsi="Times New Roman"/>
          <w:sz w:val="26"/>
          <w:szCs w:val="28"/>
        </w:rPr>
      </w:pPr>
      <w:r w:rsidRPr="00A303E8">
        <w:rPr>
          <w:rFonts w:ascii="Times New Roman" w:hAnsi="Times New Roman"/>
          <w:b/>
          <w:sz w:val="32"/>
          <w:szCs w:val="32"/>
        </w:rPr>
        <w:tab/>
      </w:r>
      <w:r w:rsidRPr="00A303E8">
        <w:rPr>
          <w:rFonts w:ascii="Times New Roman" w:hAnsi="Times New Roman"/>
          <w:b/>
          <w:sz w:val="32"/>
          <w:szCs w:val="32"/>
        </w:rPr>
        <w:tab/>
      </w:r>
      <w:r w:rsidRPr="00A303E8">
        <w:rPr>
          <w:rFonts w:ascii="Times New Roman" w:hAnsi="Times New Roman"/>
          <w:b/>
          <w:sz w:val="32"/>
          <w:szCs w:val="32"/>
        </w:rPr>
        <w:tab/>
      </w:r>
      <w:r w:rsidRPr="00A303E8">
        <w:rPr>
          <w:rFonts w:ascii="Times New Roman" w:hAnsi="Times New Roman"/>
          <w:b/>
          <w:sz w:val="32"/>
          <w:szCs w:val="32"/>
        </w:rPr>
        <w:tab/>
      </w:r>
    </w:p>
    <w:p w:rsidR="00417B4B" w:rsidRPr="00A303E8" w:rsidRDefault="00CD2172" w:rsidP="00CD2172">
      <w:pPr>
        <w:numPr>
          <w:ilvl w:val="0"/>
          <w:numId w:val="8"/>
        </w:numPr>
        <w:spacing w:line="360" w:lineRule="auto"/>
        <w:rPr>
          <w:rFonts w:ascii="Times New Roman" w:hAnsi="Times New Roman"/>
          <w:b/>
          <w:sz w:val="26"/>
          <w:szCs w:val="26"/>
        </w:rPr>
      </w:pPr>
      <w:r w:rsidRPr="00A303E8">
        <w:rPr>
          <w:rFonts w:ascii="Times New Roman" w:hAnsi="Times New Roman"/>
          <w:b/>
          <w:sz w:val="26"/>
          <w:szCs w:val="26"/>
        </w:rPr>
        <w:t>Tên đề tài:</w:t>
      </w:r>
    </w:p>
    <w:p w:rsidR="00CD2172" w:rsidRPr="00A303E8" w:rsidRDefault="00CD2172" w:rsidP="00CD2172">
      <w:pPr>
        <w:spacing w:line="360" w:lineRule="auto"/>
        <w:ind w:left="567"/>
        <w:jc w:val="both"/>
        <w:rPr>
          <w:rFonts w:ascii="Times New Roman" w:hAnsi="Times New Roman"/>
          <w:sz w:val="26"/>
          <w:szCs w:val="26"/>
        </w:rPr>
      </w:pPr>
      <w:r w:rsidRPr="00A303E8">
        <w:rPr>
          <w:rFonts w:ascii="Times New Roman" w:hAnsi="Times New Roman"/>
          <w:sz w:val="26"/>
          <w:szCs w:val="26"/>
        </w:rPr>
        <w:t xml:space="preserve">Một số lưu ý: </w:t>
      </w:r>
    </w:p>
    <w:p w:rsidR="00CD2172" w:rsidRPr="00A303E8" w:rsidRDefault="00CD2172" w:rsidP="002A3124">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Tên đề tài cần có tính đơn nghĩa, khúc chiết, rõ ràng ngắn gọn, cô đọng vấn đề nghiên cứu, chuyên biệt, không trùng lặp với tên các đề tài đã có, không dẫn đến những sự hiểu lầm, hiểu theo nhiều nghĩa khác nhau hay hiểu mập mờ.</w:t>
      </w:r>
    </w:p>
    <w:p w:rsidR="00CD2172" w:rsidRPr="00A303E8" w:rsidRDefault="00CD2172" w:rsidP="002A3124">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Phải phù hợp với ngành đào tạo.</w:t>
      </w:r>
    </w:p>
    <w:p w:rsidR="00CD2172" w:rsidRPr="00A303E8" w:rsidRDefault="00CD2172" w:rsidP="002A3124">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 xml:space="preserve">Không nên có nội dung nghiên cứu quá rộng dẫn đến hậu quả không thực hiện được. </w:t>
      </w:r>
    </w:p>
    <w:p w:rsidR="00CD2172" w:rsidRPr="00A303E8" w:rsidRDefault="00CD2172" w:rsidP="002A3124">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Cần tránh các đề tài có chung nhiều chuyên ngành, quá đặc thù.</w:t>
      </w:r>
    </w:p>
    <w:p w:rsidR="00CD2172" w:rsidRPr="00A303E8" w:rsidRDefault="00CD2172" w:rsidP="002A3124">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 xml:space="preserve">Vấn đề được nghiên cứu phải có giá trị khoa học và thực tiễn. </w:t>
      </w:r>
    </w:p>
    <w:p w:rsidR="001F0CE6" w:rsidRPr="00A303E8" w:rsidRDefault="00CD2172" w:rsidP="001F0CE6">
      <w:pPr>
        <w:numPr>
          <w:ilvl w:val="0"/>
          <w:numId w:val="8"/>
        </w:numPr>
        <w:spacing w:line="360" w:lineRule="auto"/>
        <w:rPr>
          <w:rFonts w:ascii="Times New Roman" w:hAnsi="Times New Roman"/>
          <w:sz w:val="26"/>
          <w:szCs w:val="26"/>
        </w:rPr>
      </w:pPr>
      <w:r w:rsidRPr="00A303E8">
        <w:rPr>
          <w:rFonts w:ascii="Times New Roman" w:hAnsi="Times New Roman"/>
          <w:b/>
          <w:sz w:val="26"/>
          <w:szCs w:val="26"/>
        </w:rPr>
        <w:t>Sinh viên thực hiện:</w:t>
      </w:r>
      <w:r w:rsidR="009E1F04" w:rsidRPr="00A303E8">
        <w:rPr>
          <w:rFonts w:ascii="Times New Roman" w:hAnsi="Times New Roman"/>
          <w:b/>
          <w:sz w:val="26"/>
          <w:szCs w:val="26"/>
        </w:rPr>
        <w:t xml:space="preserve"> </w:t>
      </w:r>
      <w:r w:rsidR="009E1F04" w:rsidRPr="00A303E8">
        <w:rPr>
          <w:rFonts w:ascii="Times New Roman" w:hAnsi="Times New Roman"/>
          <w:sz w:val="26"/>
          <w:szCs w:val="26"/>
        </w:rPr>
        <w:t>g</w:t>
      </w:r>
      <w:r w:rsidR="001F0CE6" w:rsidRPr="00A303E8">
        <w:rPr>
          <w:rFonts w:ascii="Times New Roman" w:hAnsi="Times New Roman"/>
          <w:sz w:val="26"/>
          <w:szCs w:val="26"/>
        </w:rPr>
        <w:t>hi rõ họ tên, mã số sinh viên, lớp, khoa đào tạo, khoá học, điện thoại liên hệ</w:t>
      </w:r>
      <w:r w:rsidR="003600EF" w:rsidRPr="00A303E8">
        <w:rPr>
          <w:rFonts w:ascii="Times New Roman" w:hAnsi="Times New Roman"/>
          <w:sz w:val="26"/>
          <w:szCs w:val="26"/>
        </w:rPr>
        <w:t>.</w:t>
      </w:r>
    </w:p>
    <w:p w:rsidR="00CD2172" w:rsidRPr="00A303E8" w:rsidRDefault="008077A2" w:rsidP="00CD2172">
      <w:pPr>
        <w:numPr>
          <w:ilvl w:val="0"/>
          <w:numId w:val="8"/>
        </w:numPr>
        <w:spacing w:line="360" w:lineRule="auto"/>
        <w:rPr>
          <w:rFonts w:ascii="Times New Roman" w:hAnsi="Times New Roman"/>
          <w:sz w:val="26"/>
          <w:szCs w:val="26"/>
        </w:rPr>
      </w:pPr>
      <w:r w:rsidRPr="00A303E8">
        <w:rPr>
          <w:rFonts w:ascii="Times New Roman" w:hAnsi="Times New Roman"/>
          <w:b/>
          <w:sz w:val="26"/>
          <w:szCs w:val="26"/>
        </w:rPr>
        <w:t>Giảng viên hướng dẫn</w:t>
      </w:r>
      <w:r w:rsidR="00F73DDE" w:rsidRPr="00A303E8">
        <w:rPr>
          <w:rFonts w:ascii="Times New Roman" w:hAnsi="Times New Roman"/>
          <w:b/>
          <w:sz w:val="26"/>
          <w:szCs w:val="26"/>
        </w:rPr>
        <w:t xml:space="preserve">: </w:t>
      </w:r>
      <w:r w:rsidR="003D0EE9" w:rsidRPr="00A303E8">
        <w:rPr>
          <w:rFonts w:ascii="Times New Roman" w:hAnsi="Times New Roman"/>
          <w:sz w:val="26"/>
          <w:szCs w:val="26"/>
        </w:rPr>
        <w:t>ghi rõ họ</w:t>
      </w:r>
      <w:r w:rsidR="0059045A" w:rsidRPr="00A303E8">
        <w:rPr>
          <w:rFonts w:ascii="Times New Roman" w:hAnsi="Times New Roman"/>
          <w:sz w:val="26"/>
          <w:szCs w:val="26"/>
        </w:rPr>
        <w:t xml:space="preserve"> tên, học vị</w:t>
      </w:r>
      <w:r w:rsidR="008948A4" w:rsidRPr="00A303E8">
        <w:rPr>
          <w:rFonts w:ascii="Times New Roman" w:hAnsi="Times New Roman"/>
          <w:sz w:val="26"/>
          <w:szCs w:val="26"/>
        </w:rPr>
        <w:t>.</w:t>
      </w:r>
    </w:p>
    <w:p w:rsidR="008B5CE3" w:rsidRPr="00A303E8" w:rsidRDefault="009E22CB" w:rsidP="00CD2172">
      <w:pPr>
        <w:numPr>
          <w:ilvl w:val="0"/>
          <w:numId w:val="8"/>
        </w:numPr>
        <w:spacing w:line="360" w:lineRule="auto"/>
        <w:rPr>
          <w:rFonts w:ascii="Times New Roman" w:hAnsi="Times New Roman"/>
          <w:sz w:val="26"/>
          <w:szCs w:val="26"/>
        </w:rPr>
      </w:pPr>
      <w:r w:rsidRPr="00A303E8">
        <w:rPr>
          <w:rFonts w:ascii="Times New Roman" w:hAnsi="Times New Roman"/>
          <w:b/>
          <w:sz w:val="26"/>
          <w:szCs w:val="26"/>
        </w:rPr>
        <w:t>Lý do chọ</w:t>
      </w:r>
      <w:r w:rsidR="008B5CE3" w:rsidRPr="00A303E8">
        <w:rPr>
          <w:rFonts w:ascii="Times New Roman" w:hAnsi="Times New Roman"/>
          <w:b/>
          <w:sz w:val="26"/>
          <w:szCs w:val="26"/>
        </w:rPr>
        <w:t>n đề</w:t>
      </w:r>
      <w:r w:rsidR="00906106" w:rsidRPr="00A303E8">
        <w:rPr>
          <w:rFonts w:ascii="Times New Roman" w:hAnsi="Times New Roman"/>
          <w:b/>
          <w:sz w:val="26"/>
          <w:szCs w:val="26"/>
        </w:rPr>
        <w:t xml:space="preserve"> tài:</w:t>
      </w:r>
    </w:p>
    <w:p w:rsidR="008B5CE3" w:rsidRPr="00A303E8" w:rsidRDefault="008B5CE3" w:rsidP="008B5CE3">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 xml:space="preserve">Nêu và phân tích hiện trạng để làm nổi bật lý do cần phải thực hiện đề tài. </w:t>
      </w:r>
    </w:p>
    <w:p w:rsidR="006D4A1B" w:rsidRPr="00A303E8" w:rsidRDefault="008B5CE3" w:rsidP="008B5CE3">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Xác định rõ các điểm mới của đề tài</w:t>
      </w:r>
    </w:p>
    <w:p w:rsidR="004F5D05" w:rsidRPr="00A303E8" w:rsidRDefault="00CB5978" w:rsidP="00785E9B">
      <w:pPr>
        <w:numPr>
          <w:ilvl w:val="0"/>
          <w:numId w:val="8"/>
        </w:numPr>
        <w:spacing w:line="360" w:lineRule="auto"/>
        <w:rPr>
          <w:rFonts w:ascii="Times New Roman" w:hAnsi="Times New Roman"/>
          <w:sz w:val="26"/>
          <w:szCs w:val="26"/>
        </w:rPr>
      </w:pPr>
      <w:r w:rsidRPr="00A303E8">
        <w:rPr>
          <w:rFonts w:ascii="Times New Roman" w:hAnsi="Times New Roman"/>
          <w:b/>
          <w:sz w:val="26"/>
          <w:szCs w:val="26"/>
        </w:rPr>
        <w:t>Mục tiêu của đề tài:</w:t>
      </w:r>
      <w:r w:rsidR="00AB514E" w:rsidRPr="00A303E8">
        <w:rPr>
          <w:rFonts w:ascii="Times New Roman" w:hAnsi="Times New Roman"/>
          <w:b/>
          <w:sz w:val="26"/>
          <w:szCs w:val="26"/>
        </w:rPr>
        <w:t xml:space="preserve"> </w:t>
      </w:r>
      <w:r w:rsidR="008B5CE3" w:rsidRPr="00A303E8">
        <w:rPr>
          <w:rFonts w:ascii="Times New Roman" w:hAnsi="Times New Roman"/>
          <w:sz w:val="26"/>
          <w:szCs w:val="26"/>
        </w:rPr>
        <w:t>Cái đích</w:t>
      </w:r>
      <w:r w:rsidR="00ED1DCC" w:rsidRPr="00A303E8">
        <w:rPr>
          <w:rFonts w:ascii="Times New Roman" w:hAnsi="Times New Roman"/>
          <w:sz w:val="26"/>
          <w:szCs w:val="26"/>
        </w:rPr>
        <w:t xml:space="preserve"> </w:t>
      </w:r>
      <w:r w:rsidR="008B5CE3" w:rsidRPr="00A303E8">
        <w:rPr>
          <w:rFonts w:ascii="Times New Roman" w:hAnsi="Times New Roman"/>
          <w:sz w:val="26"/>
          <w:szCs w:val="26"/>
        </w:rPr>
        <w:t>mà đề tài hướng tới (</w:t>
      </w:r>
      <w:r w:rsidR="00C40F9D" w:rsidRPr="00A303E8">
        <w:rPr>
          <w:rFonts w:ascii="Times New Roman" w:hAnsi="Times New Roman"/>
          <w:sz w:val="26"/>
          <w:szCs w:val="26"/>
        </w:rPr>
        <w:t xml:space="preserve">Kết quả </w:t>
      </w:r>
      <w:r w:rsidR="00785E9B" w:rsidRPr="00A303E8">
        <w:rPr>
          <w:rFonts w:ascii="Times New Roman" w:hAnsi="Times New Roman"/>
          <w:sz w:val="26"/>
          <w:szCs w:val="26"/>
        </w:rPr>
        <w:t xml:space="preserve">đề tài </w:t>
      </w:r>
      <w:r w:rsidR="00C40F9D" w:rsidRPr="00A303E8">
        <w:rPr>
          <w:rFonts w:ascii="Times New Roman" w:hAnsi="Times New Roman"/>
          <w:sz w:val="26"/>
          <w:szCs w:val="26"/>
        </w:rPr>
        <w:t>sẽ đạt được bao gồm cả kiến thức và sản phẩm</w:t>
      </w:r>
      <w:r w:rsidR="008B5CE3" w:rsidRPr="00A303E8">
        <w:rPr>
          <w:rFonts w:ascii="Times New Roman" w:hAnsi="Times New Roman"/>
          <w:sz w:val="26"/>
          <w:szCs w:val="26"/>
        </w:rPr>
        <w:t>)</w:t>
      </w:r>
    </w:p>
    <w:p w:rsidR="00CB5978" w:rsidRPr="00A303E8" w:rsidRDefault="00CB5978" w:rsidP="004B760C">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rPr>
        <w:t>Mục tiêu tổng qu</w:t>
      </w:r>
      <w:r w:rsidR="00C2237A" w:rsidRPr="00A303E8">
        <w:rPr>
          <w:rFonts w:ascii="Times New Roman" w:hAnsi="Times New Roman"/>
          <w:sz w:val="26"/>
          <w:szCs w:val="26"/>
        </w:rPr>
        <w:t>an</w:t>
      </w:r>
      <w:r w:rsidRPr="00A303E8">
        <w:rPr>
          <w:rFonts w:ascii="Times New Roman" w:hAnsi="Times New Roman"/>
          <w:sz w:val="26"/>
          <w:szCs w:val="26"/>
        </w:rPr>
        <w:t xml:space="preserve">: </w:t>
      </w:r>
      <w:r w:rsidR="00C2237A" w:rsidRPr="00A303E8">
        <w:rPr>
          <w:rFonts w:ascii="Times New Roman" w:hAnsi="Times New Roman"/>
          <w:sz w:val="26"/>
          <w:szCs w:val="26"/>
        </w:rPr>
        <w:t>mô tả ngắn gọn, nói chung về sản phẩm/mục tiêu mà đề tài sẽ đạt được</w:t>
      </w:r>
    </w:p>
    <w:p w:rsidR="00CF7385" w:rsidRPr="00A303E8" w:rsidRDefault="004F5D05" w:rsidP="0068111B">
      <w:pPr>
        <w:numPr>
          <w:ilvl w:val="0"/>
          <w:numId w:val="8"/>
        </w:numPr>
        <w:spacing w:line="360" w:lineRule="auto"/>
        <w:rPr>
          <w:rFonts w:cs="Arial"/>
          <w:b/>
          <w:sz w:val="18"/>
          <w:szCs w:val="18"/>
          <w:lang w:val="vi-VN" w:eastAsia="ja-JP"/>
        </w:rPr>
      </w:pPr>
      <w:r w:rsidRPr="00A303E8">
        <w:rPr>
          <w:rFonts w:ascii="Times New Roman" w:hAnsi="Times New Roman"/>
          <w:b/>
          <w:sz w:val="26"/>
          <w:szCs w:val="26"/>
        </w:rPr>
        <w:t>N</w:t>
      </w:r>
      <w:r w:rsidR="00CB5978" w:rsidRPr="00A303E8">
        <w:rPr>
          <w:rFonts w:ascii="Times New Roman" w:hAnsi="Times New Roman"/>
          <w:b/>
          <w:sz w:val="26"/>
          <w:szCs w:val="26"/>
        </w:rPr>
        <w:t xml:space="preserve">ội dung </w:t>
      </w:r>
      <w:r w:rsidR="00154482" w:rsidRPr="00A303E8">
        <w:rPr>
          <w:rFonts w:ascii="Times New Roman" w:hAnsi="Times New Roman"/>
          <w:b/>
          <w:sz w:val="26"/>
          <w:szCs w:val="26"/>
        </w:rPr>
        <w:t>v</w:t>
      </w:r>
      <w:r w:rsidR="00803607" w:rsidRPr="00A303E8">
        <w:rPr>
          <w:rFonts w:ascii="Times New Roman" w:hAnsi="Times New Roman"/>
          <w:b/>
          <w:sz w:val="26"/>
          <w:szCs w:val="26"/>
        </w:rPr>
        <w:t>à</w:t>
      </w:r>
      <w:r w:rsidR="00154482" w:rsidRPr="00A303E8">
        <w:rPr>
          <w:rFonts w:ascii="Times New Roman" w:hAnsi="Times New Roman"/>
          <w:b/>
          <w:sz w:val="26"/>
          <w:szCs w:val="26"/>
        </w:rPr>
        <w:t xml:space="preserve"> phạm vi </w:t>
      </w:r>
      <w:r w:rsidR="00CB5978" w:rsidRPr="00A303E8">
        <w:rPr>
          <w:rFonts w:ascii="Times New Roman" w:hAnsi="Times New Roman"/>
          <w:b/>
          <w:sz w:val="26"/>
          <w:szCs w:val="26"/>
        </w:rPr>
        <w:t>nghiên cứu:</w:t>
      </w:r>
      <w:r w:rsidRPr="00A303E8">
        <w:rPr>
          <w:rFonts w:ascii="Times New Roman" w:hAnsi="Times New Roman"/>
          <w:b/>
          <w:sz w:val="26"/>
          <w:szCs w:val="26"/>
        </w:rPr>
        <w:t xml:space="preserve"> </w:t>
      </w:r>
    </w:p>
    <w:p w:rsidR="00DC3B9D" w:rsidRPr="00A303E8" w:rsidRDefault="00C2237A" w:rsidP="00DC3B9D">
      <w:pPr>
        <w:numPr>
          <w:ilvl w:val="1"/>
          <w:numId w:val="9"/>
        </w:numPr>
        <w:spacing w:line="360" w:lineRule="auto"/>
        <w:ind w:hanging="213"/>
        <w:jc w:val="both"/>
        <w:rPr>
          <w:rFonts w:ascii="Times New Roman" w:hAnsi="Times New Roman"/>
          <w:sz w:val="26"/>
          <w:szCs w:val="26"/>
          <w:lang w:val="de-DE"/>
        </w:rPr>
      </w:pPr>
      <w:r w:rsidRPr="00A303E8">
        <w:rPr>
          <w:rFonts w:ascii="Times New Roman" w:hAnsi="Times New Roman"/>
          <w:sz w:val="26"/>
          <w:szCs w:val="26"/>
          <w:lang w:val="vi-VN"/>
        </w:rPr>
        <w:t>Các nội dung cần nghiên cứu, thử nghiệm</w:t>
      </w:r>
      <w:bookmarkStart w:id="0" w:name="_GoBack"/>
      <w:bookmarkEnd w:id="0"/>
    </w:p>
    <w:p w:rsidR="001968FA" w:rsidRPr="00A303E8" w:rsidRDefault="00C2237A" w:rsidP="001968FA">
      <w:pPr>
        <w:numPr>
          <w:ilvl w:val="1"/>
          <w:numId w:val="9"/>
        </w:numPr>
        <w:spacing w:line="360" w:lineRule="auto"/>
        <w:ind w:hanging="213"/>
        <w:jc w:val="both"/>
        <w:rPr>
          <w:rFonts w:ascii="Times New Roman" w:hAnsi="Times New Roman"/>
          <w:sz w:val="26"/>
          <w:szCs w:val="26"/>
          <w:lang w:val="de-DE"/>
        </w:rPr>
      </w:pPr>
      <w:r w:rsidRPr="00A303E8">
        <w:rPr>
          <w:rFonts w:ascii="Times New Roman" w:hAnsi="Times New Roman"/>
          <w:sz w:val="26"/>
          <w:szCs w:val="26"/>
          <w:lang w:val="de-DE"/>
        </w:rPr>
        <w:t>Các công việc và các bước cần thực hiện để đạt được các mục tiêu đã nêu trên</w:t>
      </w:r>
    </w:p>
    <w:p w:rsidR="00FF6D96" w:rsidRPr="00A303E8" w:rsidRDefault="004B0A8A" w:rsidP="00FF6D96">
      <w:pPr>
        <w:numPr>
          <w:ilvl w:val="0"/>
          <w:numId w:val="8"/>
        </w:numPr>
        <w:spacing w:line="360" w:lineRule="auto"/>
        <w:rPr>
          <w:rFonts w:ascii="Times New Roman" w:hAnsi="Times New Roman"/>
          <w:b/>
          <w:sz w:val="26"/>
          <w:szCs w:val="26"/>
          <w:lang w:val="vi-VN"/>
        </w:rPr>
      </w:pPr>
      <w:r w:rsidRPr="00A303E8">
        <w:rPr>
          <w:rFonts w:ascii="Times New Roman" w:hAnsi="Times New Roman"/>
          <w:b/>
          <w:sz w:val="26"/>
          <w:szCs w:val="26"/>
          <w:lang w:val="de-DE"/>
        </w:rPr>
        <w:t>Cơ sở khoa học và thực tiễn</w:t>
      </w:r>
      <w:r w:rsidR="00CB5978" w:rsidRPr="00A303E8">
        <w:rPr>
          <w:rFonts w:ascii="Times New Roman" w:hAnsi="Times New Roman"/>
          <w:b/>
          <w:sz w:val="26"/>
          <w:szCs w:val="26"/>
          <w:lang w:val="de-DE"/>
        </w:rPr>
        <w:t>:</w:t>
      </w:r>
      <w:r w:rsidR="00783297" w:rsidRPr="00A303E8">
        <w:rPr>
          <w:rFonts w:ascii="Times New Roman" w:hAnsi="Times New Roman"/>
          <w:b/>
          <w:sz w:val="26"/>
          <w:szCs w:val="26"/>
          <w:lang w:val="de-DE"/>
        </w:rPr>
        <w:t xml:space="preserve"> </w:t>
      </w:r>
    </w:p>
    <w:p w:rsidR="00783297" w:rsidRPr="00A303E8" w:rsidRDefault="00FF6D96" w:rsidP="000F506D">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vi-VN"/>
        </w:rPr>
        <w:t>Cơ sở lý thuyết, các framework, công nghệ</w:t>
      </w:r>
      <w:r w:rsidR="000D0D05" w:rsidRPr="00A303E8">
        <w:rPr>
          <w:rFonts w:ascii="Times New Roman" w:hAnsi="Times New Roman"/>
          <w:sz w:val="26"/>
          <w:szCs w:val="26"/>
          <w:lang w:val="en-GB"/>
        </w:rPr>
        <w:t>, giải thuật</w:t>
      </w:r>
      <w:r w:rsidR="00B41DD6" w:rsidRPr="00A303E8">
        <w:rPr>
          <w:rFonts w:ascii="Times New Roman" w:hAnsi="Times New Roman"/>
          <w:sz w:val="26"/>
          <w:szCs w:val="26"/>
          <w:lang w:val="en-GB"/>
        </w:rPr>
        <w:t xml:space="preserve"> áp dụng</w:t>
      </w:r>
      <w:r w:rsidRPr="00A303E8">
        <w:rPr>
          <w:rFonts w:ascii="Times New Roman" w:hAnsi="Times New Roman"/>
          <w:sz w:val="26"/>
          <w:szCs w:val="26"/>
          <w:lang w:val="vi-VN"/>
        </w:rPr>
        <w:t xml:space="preserve"> để thực hiện </w:t>
      </w:r>
      <w:r w:rsidR="00BC43B8" w:rsidRPr="00A303E8">
        <w:rPr>
          <w:rFonts w:ascii="Times New Roman" w:hAnsi="Times New Roman"/>
          <w:sz w:val="26"/>
          <w:szCs w:val="26"/>
          <w:lang w:val="en-GB"/>
        </w:rPr>
        <w:t>c</w:t>
      </w:r>
      <w:r w:rsidR="00EA44C5" w:rsidRPr="00A303E8">
        <w:rPr>
          <w:rFonts w:ascii="Times New Roman" w:hAnsi="Times New Roman"/>
          <w:sz w:val="26"/>
          <w:szCs w:val="26"/>
          <w:lang w:val="en-GB"/>
        </w:rPr>
        <w:t xml:space="preserve">ác nội dung nghiên cứu nói trên và hoàn thành các chức năng chi tiết của sản phẩm theo mô tả ở </w:t>
      </w:r>
      <w:r w:rsidR="00EA44C5" w:rsidRPr="00A303E8">
        <w:rPr>
          <w:rFonts w:ascii="Times New Roman" w:hAnsi="Times New Roman"/>
          <w:b/>
          <w:sz w:val="26"/>
          <w:szCs w:val="26"/>
          <w:lang w:val="en-GB"/>
        </w:rPr>
        <w:t>mục 9</w:t>
      </w:r>
      <w:r w:rsidR="00BA7B48" w:rsidRPr="00A303E8">
        <w:rPr>
          <w:rFonts w:ascii="Times New Roman" w:hAnsi="Times New Roman"/>
          <w:b/>
          <w:sz w:val="26"/>
          <w:szCs w:val="26"/>
          <w:lang w:val="en-GB"/>
        </w:rPr>
        <w:t xml:space="preserve"> </w:t>
      </w:r>
      <w:r w:rsidR="00BA7B48" w:rsidRPr="00A303E8">
        <w:rPr>
          <w:rFonts w:ascii="Times New Roman" w:hAnsi="Times New Roman"/>
          <w:sz w:val="26"/>
          <w:szCs w:val="26"/>
          <w:lang w:val="en-GB"/>
        </w:rPr>
        <w:t>dưới đây</w:t>
      </w:r>
      <w:r w:rsidR="00EA44C5" w:rsidRPr="00A303E8">
        <w:rPr>
          <w:rFonts w:ascii="Times New Roman" w:hAnsi="Times New Roman"/>
          <w:sz w:val="26"/>
          <w:szCs w:val="26"/>
          <w:lang w:val="en-GB"/>
        </w:rPr>
        <w:t>.</w:t>
      </w:r>
    </w:p>
    <w:p w:rsidR="009A2209" w:rsidRPr="00A303E8" w:rsidRDefault="00DC2064" w:rsidP="00FF6D96">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vi-VN"/>
        </w:rPr>
        <w:lastRenderedPageBreak/>
        <w:t>Nếu đề tài hoàn thành thì có thể ứng dụng triển khai ở đâu?</w:t>
      </w:r>
    </w:p>
    <w:p w:rsidR="0056574E" w:rsidRPr="00A303E8" w:rsidRDefault="0056574E" w:rsidP="00FF6D96">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en-GB"/>
        </w:rPr>
        <w:t>Tính mới của đề tài (đề tài xây dựng mới hoàn toàn</w:t>
      </w:r>
      <w:r w:rsidR="004B760C" w:rsidRPr="00A303E8">
        <w:rPr>
          <w:rFonts w:ascii="Times New Roman" w:hAnsi="Times New Roman"/>
          <w:sz w:val="26"/>
          <w:szCs w:val="26"/>
          <w:lang w:val="en-GB"/>
        </w:rPr>
        <w:t>,</w:t>
      </w:r>
      <w:r w:rsidRPr="00A303E8">
        <w:rPr>
          <w:rFonts w:ascii="Times New Roman" w:hAnsi="Times New Roman"/>
          <w:sz w:val="26"/>
          <w:szCs w:val="26"/>
          <w:lang w:val="en-GB"/>
        </w:rPr>
        <w:t xml:space="preserve"> hay kế thừa</w:t>
      </w:r>
      <w:r w:rsidR="004B760C" w:rsidRPr="00A303E8">
        <w:rPr>
          <w:rFonts w:ascii="Times New Roman" w:hAnsi="Times New Roman"/>
          <w:sz w:val="26"/>
          <w:szCs w:val="26"/>
          <w:lang w:val="en-GB"/>
        </w:rPr>
        <w:t>,</w:t>
      </w:r>
      <w:r w:rsidRPr="00A303E8">
        <w:rPr>
          <w:rFonts w:ascii="Times New Roman" w:hAnsi="Times New Roman"/>
          <w:sz w:val="26"/>
          <w:szCs w:val="26"/>
          <w:lang w:val="en-GB"/>
        </w:rPr>
        <w:t xml:space="preserve"> hay xây dựng tiếp từ đề tài đã có trước đây).</w:t>
      </w:r>
    </w:p>
    <w:p w:rsidR="00CB5978" w:rsidRPr="00A303E8" w:rsidRDefault="00664A55" w:rsidP="00CD2172">
      <w:pPr>
        <w:numPr>
          <w:ilvl w:val="0"/>
          <w:numId w:val="8"/>
        </w:numPr>
        <w:spacing w:line="360" w:lineRule="auto"/>
        <w:rPr>
          <w:rFonts w:ascii="Times New Roman" w:hAnsi="Times New Roman"/>
          <w:b/>
          <w:sz w:val="26"/>
          <w:szCs w:val="26"/>
          <w:lang w:val="vi-VN"/>
        </w:rPr>
      </w:pPr>
      <w:r w:rsidRPr="00A303E8">
        <w:rPr>
          <w:rFonts w:ascii="Times New Roman" w:hAnsi="Times New Roman"/>
          <w:b/>
          <w:sz w:val="26"/>
          <w:szCs w:val="26"/>
          <w:lang w:val="vi-VN"/>
        </w:rPr>
        <w:t>Thời gian thực hiện:</w:t>
      </w:r>
      <w:r w:rsidR="00783297" w:rsidRPr="00A303E8">
        <w:rPr>
          <w:rFonts w:ascii="Times New Roman" w:hAnsi="Times New Roman"/>
          <w:b/>
          <w:sz w:val="26"/>
          <w:szCs w:val="26"/>
          <w:lang w:val="vi-VN"/>
        </w:rPr>
        <w:t xml:space="preserve"> </w:t>
      </w:r>
      <w:r w:rsidR="00FC07E8" w:rsidRPr="00A303E8">
        <w:rPr>
          <w:rFonts w:ascii="Times New Roman" w:hAnsi="Times New Roman"/>
          <w:sz w:val="26"/>
          <w:szCs w:val="26"/>
          <w:lang w:val="vi-VN"/>
        </w:rPr>
        <w:t xml:space="preserve">kéo </w:t>
      </w:r>
      <w:r w:rsidR="00035AFA" w:rsidRPr="00A303E8">
        <w:rPr>
          <w:rFonts w:ascii="Times New Roman" w:hAnsi="Times New Roman"/>
          <w:sz w:val="26"/>
          <w:szCs w:val="26"/>
          <w:lang w:val="vi-VN"/>
        </w:rPr>
        <w:t xml:space="preserve">dài </w:t>
      </w:r>
      <w:r w:rsidR="00315A2C" w:rsidRPr="00A303E8">
        <w:rPr>
          <w:rFonts w:ascii="Times New Roman" w:hAnsi="Times New Roman"/>
          <w:sz w:val="26"/>
          <w:szCs w:val="26"/>
          <w:lang w:val="vi-VN"/>
        </w:rPr>
        <w:t>một học kỳ chính của năm học</w:t>
      </w:r>
      <w:r w:rsidR="001F3A81" w:rsidRPr="00A303E8">
        <w:rPr>
          <w:rFonts w:ascii="Times New Roman" w:hAnsi="Times New Roman"/>
          <w:sz w:val="26"/>
          <w:szCs w:val="26"/>
          <w:lang w:val="vi-VN"/>
        </w:rPr>
        <w:t>.</w:t>
      </w:r>
    </w:p>
    <w:p w:rsidR="004D04BE" w:rsidRPr="00A303E8" w:rsidRDefault="007A22CE" w:rsidP="001C4F5F">
      <w:pPr>
        <w:numPr>
          <w:ilvl w:val="0"/>
          <w:numId w:val="8"/>
        </w:numPr>
        <w:spacing w:line="360" w:lineRule="auto"/>
        <w:rPr>
          <w:rFonts w:ascii="Times New Roman" w:hAnsi="Times New Roman"/>
          <w:sz w:val="26"/>
          <w:szCs w:val="26"/>
          <w:lang w:val="vi-VN"/>
        </w:rPr>
      </w:pPr>
      <w:r w:rsidRPr="00A303E8">
        <w:rPr>
          <w:rFonts w:ascii="Times New Roman" w:hAnsi="Times New Roman"/>
          <w:b/>
          <w:sz w:val="26"/>
          <w:szCs w:val="26"/>
          <w:lang w:val="vi-VN"/>
        </w:rPr>
        <w:t xml:space="preserve">Sản </w:t>
      </w:r>
      <w:r w:rsidR="00160302" w:rsidRPr="00A303E8">
        <w:rPr>
          <w:rFonts w:ascii="Times New Roman" w:hAnsi="Times New Roman"/>
          <w:b/>
          <w:sz w:val="26"/>
          <w:szCs w:val="26"/>
          <w:lang w:val="vi-VN"/>
        </w:rPr>
        <w:t>phẩm của đề tài</w:t>
      </w:r>
      <w:r w:rsidRPr="00A303E8">
        <w:rPr>
          <w:rFonts w:ascii="Times New Roman" w:hAnsi="Times New Roman"/>
          <w:b/>
          <w:sz w:val="26"/>
          <w:szCs w:val="26"/>
          <w:lang w:val="vi-VN"/>
        </w:rPr>
        <w:t>:</w:t>
      </w:r>
      <w:r w:rsidR="00810D77" w:rsidRPr="00A303E8">
        <w:rPr>
          <w:rFonts w:ascii="Times New Roman" w:hAnsi="Times New Roman"/>
          <w:b/>
          <w:sz w:val="26"/>
          <w:szCs w:val="26"/>
          <w:lang w:val="vi-VN"/>
        </w:rPr>
        <w:t xml:space="preserve"> </w:t>
      </w:r>
    </w:p>
    <w:p w:rsidR="001C4F5F" w:rsidRPr="00A303E8" w:rsidRDefault="004D04BE" w:rsidP="004D04BE">
      <w:pPr>
        <w:spacing w:line="360" w:lineRule="auto"/>
        <w:ind w:left="567"/>
        <w:rPr>
          <w:rFonts w:ascii="Times New Roman" w:hAnsi="Times New Roman"/>
          <w:sz w:val="26"/>
          <w:szCs w:val="26"/>
          <w:lang w:val="en-GB"/>
        </w:rPr>
      </w:pPr>
      <w:r w:rsidRPr="00A303E8">
        <w:rPr>
          <w:rFonts w:ascii="Times New Roman" w:hAnsi="Times New Roman"/>
          <w:sz w:val="26"/>
          <w:szCs w:val="26"/>
          <w:lang w:val="en-GB"/>
        </w:rPr>
        <w:t xml:space="preserve">- Đối với </w:t>
      </w:r>
      <w:r w:rsidR="00810D77" w:rsidRPr="00A303E8">
        <w:rPr>
          <w:rFonts w:ascii="Times New Roman" w:hAnsi="Times New Roman"/>
          <w:sz w:val="26"/>
          <w:szCs w:val="26"/>
          <w:lang w:val="vi-VN"/>
        </w:rPr>
        <w:t xml:space="preserve">sản </w:t>
      </w:r>
      <w:r w:rsidR="00664A55" w:rsidRPr="00A303E8">
        <w:rPr>
          <w:rFonts w:ascii="Times New Roman" w:hAnsi="Times New Roman"/>
          <w:sz w:val="26"/>
          <w:szCs w:val="26"/>
          <w:lang w:val="vi-VN"/>
        </w:rPr>
        <w:t>phẩm</w:t>
      </w:r>
      <w:r w:rsidRPr="00A303E8">
        <w:rPr>
          <w:rFonts w:ascii="Times New Roman" w:hAnsi="Times New Roman"/>
          <w:sz w:val="26"/>
          <w:szCs w:val="26"/>
          <w:lang w:val="en-GB"/>
        </w:rPr>
        <w:t xml:space="preserve"> ứng dụng: </w:t>
      </w:r>
      <w:r w:rsidR="00664A55" w:rsidRPr="00A303E8">
        <w:rPr>
          <w:rFonts w:ascii="Times New Roman" w:hAnsi="Times New Roman"/>
          <w:sz w:val="26"/>
          <w:szCs w:val="26"/>
          <w:lang w:val="vi-VN"/>
        </w:rPr>
        <w:t xml:space="preserve"> </w:t>
      </w:r>
      <w:r w:rsidR="00B41DD6" w:rsidRPr="00A303E8">
        <w:rPr>
          <w:rFonts w:ascii="Times New Roman" w:hAnsi="Times New Roman"/>
          <w:sz w:val="26"/>
          <w:szCs w:val="26"/>
          <w:lang w:val="en-GB"/>
        </w:rPr>
        <w:t>Cần mô tả c</w:t>
      </w:r>
      <w:r w:rsidR="001C4F5F" w:rsidRPr="00A303E8">
        <w:rPr>
          <w:rFonts w:ascii="Times New Roman" w:hAnsi="Times New Roman"/>
          <w:sz w:val="26"/>
          <w:szCs w:val="26"/>
          <w:lang w:val="en-GB"/>
        </w:rPr>
        <w:t>hi tiết các chức năng của sản</w:t>
      </w:r>
      <w:r w:rsidR="003976B8" w:rsidRPr="00A303E8">
        <w:rPr>
          <w:rFonts w:ascii="Times New Roman" w:hAnsi="Times New Roman"/>
          <w:sz w:val="26"/>
          <w:szCs w:val="26"/>
          <w:lang w:val="en-GB"/>
        </w:rPr>
        <w:t xml:space="preserve"> phẩm</w:t>
      </w:r>
      <w:r w:rsidRPr="00A303E8">
        <w:rPr>
          <w:rFonts w:ascii="Times New Roman" w:hAnsi="Times New Roman"/>
          <w:sz w:val="26"/>
          <w:szCs w:val="26"/>
          <w:lang w:val="en-GB"/>
        </w:rPr>
        <w:t xml:space="preserve"> sau khi hoàn tất đề tài</w:t>
      </w:r>
      <w:r w:rsidR="001C4F5F" w:rsidRPr="00A303E8">
        <w:rPr>
          <w:rFonts w:ascii="Times New Roman" w:hAnsi="Times New Roman"/>
          <w:sz w:val="26"/>
          <w:szCs w:val="26"/>
          <w:lang w:val="en-GB"/>
        </w:rPr>
        <w:t>.</w:t>
      </w:r>
    </w:p>
    <w:p w:rsidR="004D04BE" w:rsidRPr="00A303E8" w:rsidRDefault="004D04BE" w:rsidP="004D04BE">
      <w:pPr>
        <w:spacing w:line="360" w:lineRule="auto"/>
        <w:ind w:left="567"/>
        <w:rPr>
          <w:rFonts w:ascii="Times New Roman" w:hAnsi="Times New Roman"/>
          <w:sz w:val="26"/>
          <w:szCs w:val="26"/>
          <w:lang w:val="vi-VN"/>
        </w:rPr>
      </w:pPr>
      <w:r w:rsidRPr="00A303E8">
        <w:rPr>
          <w:rFonts w:ascii="Times New Roman" w:hAnsi="Times New Roman"/>
          <w:sz w:val="26"/>
          <w:szCs w:val="26"/>
          <w:lang w:val="en-GB"/>
        </w:rPr>
        <w:t>- Đối với sản phẩm nghiên cứu triển khai: Cần đánh giá giải pháp và tài liệu hướng dẫn sử dụng chi tiết.</w:t>
      </w:r>
    </w:p>
    <w:p w:rsidR="00611CAE" w:rsidRPr="00A303E8" w:rsidRDefault="00CB5978" w:rsidP="00611CAE">
      <w:pPr>
        <w:numPr>
          <w:ilvl w:val="0"/>
          <w:numId w:val="8"/>
        </w:numPr>
        <w:spacing w:line="360" w:lineRule="auto"/>
        <w:rPr>
          <w:rFonts w:ascii="Times New Roman" w:hAnsi="Times New Roman"/>
          <w:b/>
          <w:sz w:val="26"/>
          <w:szCs w:val="26"/>
          <w:lang w:val="vi-VN"/>
        </w:rPr>
      </w:pPr>
      <w:r w:rsidRPr="00A303E8">
        <w:rPr>
          <w:rFonts w:ascii="Times New Roman" w:hAnsi="Times New Roman"/>
          <w:b/>
          <w:sz w:val="26"/>
          <w:szCs w:val="26"/>
          <w:lang w:val="vi-VN"/>
        </w:rPr>
        <w:t>Tài liệu tham khảo:</w:t>
      </w:r>
      <w:r w:rsidR="00611CAE" w:rsidRPr="00A303E8">
        <w:rPr>
          <w:rFonts w:ascii="Times New Roman" w:hAnsi="Times New Roman"/>
          <w:b/>
          <w:sz w:val="26"/>
          <w:szCs w:val="26"/>
          <w:lang w:val="vi-VN"/>
        </w:rPr>
        <w:t xml:space="preserve"> </w:t>
      </w:r>
      <w:r w:rsidR="00611CAE" w:rsidRPr="00A303E8">
        <w:rPr>
          <w:rFonts w:ascii="Times New Roman" w:hAnsi="Times New Roman"/>
          <w:sz w:val="26"/>
          <w:szCs w:val="26"/>
          <w:lang w:val="vi-VN"/>
        </w:rPr>
        <w:t>những tài liệu tham khảo cần thiết khi thực hiện đề tài</w:t>
      </w:r>
    </w:p>
    <w:p w:rsidR="00611CAE" w:rsidRPr="00A303E8" w:rsidRDefault="00611CAE" w:rsidP="002D54C4">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vi-VN"/>
        </w:rPr>
        <w:t>Bài đăng tạp chí: Tên tác giả, tên bài báo, tên tạp chí, tập, số, năm và các trang.</w:t>
      </w:r>
    </w:p>
    <w:p w:rsidR="00611CAE" w:rsidRPr="00A303E8" w:rsidRDefault="00611CAE" w:rsidP="002D54C4">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vi-VN"/>
        </w:rPr>
        <w:t>Bài báo cáo hội nghị: Tên tác giả, Tên bài báo, Tên hội nghị, tên tuyển tập các báo cáo, nơi và thời gian tổ chức.</w:t>
      </w:r>
    </w:p>
    <w:p w:rsidR="00611CAE" w:rsidRPr="00A303E8" w:rsidRDefault="00611CAE" w:rsidP="002D54C4">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vi-VN"/>
        </w:rPr>
        <w:t xml:space="preserve"> Sách: Tên tác giả, tên sách, lần xuất bản, nhà xuất bản, nơi xuất bản, năm xuất bản.</w:t>
      </w:r>
    </w:p>
    <w:p w:rsidR="009936EC" w:rsidRPr="00A303E8" w:rsidRDefault="009936EC" w:rsidP="002D54C4">
      <w:pPr>
        <w:numPr>
          <w:ilvl w:val="1"/>
          <w:numId w:val="9"/>
        </w:numPr>
        <w:spacing w:line="360" w:lineRule="auto"/>
        <w:ind w:hanging="213"/>
        <w:jc w:val="both"/>
        <w:rPr>
          <w:rFonts w:ascii="Times New Roman" w:hAnsi="Times New Roman"/>
          <w:sz w:val="26"/>
          <w:szCs w:val="26"/>
        </w:rPr>
      </w:pPr>
      <w:r w:rsidRPr="00A303E8">
        <w:rPr>
          <w:rFonts w:ascii="Times New Roman" w:hAnsi="Times New Roman"/>
          <w:sz w:val="26"/>
          <w:szCs w:val="26"/>
          <w:lang w:val="vi-VN"/>
        </w:rPr>
        <w:t>Website</w:t>
      </w:r>
      <w:r w:rsidRPr="00A303E8">
        <w:rPr>
          <w:rFonts w:ascii="Times New Roman" w:hAnsi="Times New Roman"/>
          <w:sz w:val="26"/>
          <w:szCs w:val="26"/>
        </w:rPr>
        <w:t xml:space="preserve">: </w:t>
      </w:r>
      <w:r w:rsidR="001D480F" w:rsidRPr="00A303E8">
        <w:rPr>
          <w:rFonts w:ascii="Times New Roman" w:hAnsi="Times New Roman"/>
          <w:sz w:val="26"/>
          <w:szCs w:val="26"/>
        </w:rPr>
        <w:t>Đ</w:t>
      </w:r>
      <w:r w:rsidRPr="00A303E8">
        <w:rPr>
          <w:rFonts w:ascii="Times New Roman" w:hAnsi="Times New Roman"/>
          <w:sz w:val="26"/>
          <w:szCs w:val="26"/>
        </w:rPr>
        <w:t>ịa chỉ trang web cụ thể.</w:t>
      </w:r>
    </w:p>
    <w:p w:rsidR="00611CAE" w:rsidRPr="00A303E8" w:rsidRDefault="00611CAE" w:rsidP="00611CAE">
      <w:pPr>
        <w:spacing w:line="360" w:lineRule="auto"/>
        <w:ind w:left="567"/>
        <w:rPr>
          <w:rFonts w:ascii="Times New Roman" w:hAnsi="Times New Roman"/>
          <w:b/>
          <w:sz w:val="26"/>
          <w:szCs w:val="26"/>
        </w:rPr>
      </w:pPr>
    </w:p>
    <w:tbl>
      <w:tblPr>
        <w:tblW w:w="0" w:type="auto"/>
        <w:tblLook w:val="01E0"/>
      </w:tblPr>
      <w:tblGrid>
        <w:gridCol w:w="4428"/>
        <w:gridCol w:w="4428"/>
      </w:tblGrid>
      <w:tr w:rsidR="002B4977" w:rsidRPr="00A303E8">
        <w:tc>
          <w:tcPr>
            <w:tcW w:w="4428" w:type="dxa"/>
          </w:tcPr>
          <w:p w:rsidR="002B4977" w:rsidRPr="00A303E8" w:rsidRDefault="009F6D1E" w:rsidP="00EC4EE1">
            <w:pPr>
              <w:tabs>
                <w:tab w:val="left" w:pos="1152"/>
              </w:tabs>
              <w:jc w:val="center"/>
              <w:rPr>
                <w:rFonts w:ascii="Times New Roman" w:hAnsi="Times New Roman"/>
                <w:b/>
                <w:sz w:val="28"/>
                <w:szCs w:val="28"/>
              </w:rPr>
            </w:pPr>
            <w:r w:rsidRPr="00A303E8">
              <w:rPr>
                <w:rFonts w:ascii="Times New Roman" w:hAnsi="Times New Roman"/>
                <w:b/>
                <w:sz w:val="28"/>
                <w:szCs w:val="28"/>
              </w:rPr>
              <w:t xml:space="preserve">Giảng viên hướng </w:t>
            </w:r>
            <w:r w:rsidR="005E09EC" w:rsidRPr="00A303E8">
              <w:rPr>
                <w:rFonts w:ascii="Times New Roman" w:hAnsi="Times New Roman"/>
                <w:b/>
                <w:sz w:val="28"/>
                <w:szCs w:val="28"/>
              </w:rPr>
              <w:t>dẫn</w:t>
            </w:r>
          </w:p>
          <w:p w:rsidR="000F451E" w:rsidRPr="00A303E8" w:rsidRDefault="000F451E" w:rsidP="00EC4EE1">
            <w:pPr>
              <w:tabs>
                <w:tab w:val="left" w:pos="1152"/>
              </w:tabs>
              <w:jc w:val="center"/>
              <w:rPr>
                <w:rFonts w:ascii="Times New Roman" w:hAnsi="Times New Roman"/>
                <w:i/>
                <w:sz w:val="26"/>
                <w:szCs w:val="26"/>
              </w:rPr>
            </w:pPr>
            <w:r w:rsidRPr="00A303E8">
              <w:rPr>
                <w:rFonts w:ascii="Times New Roman" w:hAnsi="Times New Roman"/>
                <w:i/>
                <w:sz w:val="26"/>
                <w:szCs w:val="26"/>
              </w:rPr>
              <w:t>(Ký và ghi rõ họ tên)</w:t>
            </w:r>
          </w:p>
        </w:tc>
        <w:tc>
          <w:tcPr>
            <w:tcW w:w="4428" w:type="dxa"/>
          </w:tcPr>
          <w:p w:rsidR="009C0097" w:rsidRPr="00A303E8" w:rsidRDefault="009F6D1E" w:rsidP="001149A5">
            <w:pPr>
              <w:tabs>
                <w:tab w:val="left" w:pos="1152"/>
              </w:tabs>
              <w:jc w:val="center"/>
              <w:rPr>
                <w:rFonts w:ascii="Times New Roman" w:hAnsi="Times New Roman"/>
                <w:i/>
                <w:sz w:val="26"/>
                <w:szCs w:val="26"/>
              </w:rPr>
            </w:pPr>
            <w:r w:rsidRPr="00A303E8">
              <w:rPr>
                <w:rFonts w:ascii="Times New Roman" w:hAnsi="Times New Roman"/>
                <w:b/>
                <w:sz w:val="28"/>
                <w:szCs w:val="28"/>
              </w:rPr>
              <w:t>Sinh viên thực hiện</w:t>
            </w:r>
            <w:r w:rsidR="002B4977" w:rsidRPr="00A303E8">
              <w:rPr>
                <w:rFonts w:ascii="Times New Roman" w:hAnsi="Times New Roman"/>
                <w:b/>
                <w:sz w:val="28"/>
                <w:szCs w:val="28"/>
              </w:rPr>
              <w:br/>
            </w:r>
            <w:r w:rsidR="000F451E" w:rsidRPr="00A303E8">
              <w:rPr>
                <w:rFonts w:ascii="Times New Roman" w:hAnsi="Times New Roman"/>
                <w:i/>
                <w:sz w:val="26"/>
                <w:szCs w:val="26"/>
              </w:rPr>
              <w:t>(Ký và ghi rõ họ tên)</w:t>
            </w:r>
          </w:p>
          <w:p w:rsidR="00CF543F" w:rsidRPr="00A303E8" w:rsidRDefault="002B4977" w:rsidP="001149A5">
            <w:pPr>
              <w:tabs>
                <w:tab w:val="left" w:pos="1152"/>
              </w:tabs>
              <w:jc w:val="center"/>
              <w:rPr>
                <w:rFonts w:ascii="Times New Roman" w:hAnsi="Times New Roman"/>
                <w:b/>
                <w:sz w:val="28"/>
                <w:szCs w:val="28"/>
              </w:rPr>
            </w:pPr>
            <w:r w:rsidRPr="00A303E8">
              <w:rPr>
                <w:rFonts w:ascii="Times New Roman" w:hAnsi="Times New Roman"/>
                <w:b/>
                <w:sz w:val="28"/>
                <w:szCs w:val="28"/>
              </w:rPr>
              <w:br/>
            </w:r>
          </w:p>
          <w:p w:rsidR="00315A3D" w:rsidRPr="00A303E8" w:rsidRDefault="00315A3D" w:rsidP="001149A5">
            <w:pPr>
              <w:tabs>
                <w:tab w:val="left" w:pos="1152"/>
              </w:tabs>
              <w:jc w:val="center"/>
              <w:rPr>
                <w:rFonts w:ascii="Times New Roman" w:hAnsi="Times New Roman"/>
                <w:b/>
                <w:sz w:val="28"/>
                <w:szCs w:val="28"/>
              </w:rPr>
            </w:pPr>
          </w:p>
          <w:p w:rsidR="00315A3D" w:rsidRPr="00A303E8" w:rsidRDefault="00315A3D" w:rsidP="001149A5">
            <w:pPr>
              <w:tabs>
                <w:tab w:val="left" w:pos="1152"/>
              </w:tabs>
              <w:jc w:val="center"/>
              <w:rPr>
                <w:rFonts w:ascii="Times New Roman" w:hAnsi="Times New Roman"/>
                <w:b/>
                <w:sz w:val="28"/>
                <w:szCs w:val="28"/>
              </w:rPr>
            </w:pPr>
          </w:p>
          <w:p w:rsidR="00EC4EE1" w:rsidRPr="00A303E8" w:rsidRDefault="00EC4EE1" w:rsidP="001149A5">
            <w:pPr>
              <w:tabs>
                <w:tab w:val="left" w:pos="1152"/>
              </w:tabs>
              <w:jc w:val="center"/>
              <w:rPr>
                <w:rFonts w:ascii="Times New Roman" w:hAnsi="Times New Roman"/>
                <w:b/>
                <w:sz w:val="28"/>
                <w:szCs w:val="28"/>
              </w:rPr>
            </w:pPr>
          </w:p>
        </w:tc>
      </w:tr>
    </w:tbl>
    <w:p w:rsidR="003976B8" w:rsidRPr="00A303E8" w:rsidRDefault="003976B8" w:rsidP="003976B8">
      <w:pPr>
        <w:spacing w:line="360" w:lineRule="auto"/>
        <w:ind w:left="567"/>
        <w:rPr>
          <w:rFonts w:ascii="Times New Roman" w:hAnsi="Times New Roman"/>
          <w:b/>
          <w:i/>
          <w:sz w:val="26"/>
          <w:szCs w:val="26"/>
          <w:lang w:val="vi-VN"/>
        </w:rPr>
      </w:pPr>
      <w:r w:rsidRPr="00A303E8">
        <w:rPr>
          <w:rFonts w:ascii="Times New Roman" w:hAnsi="Times New Roman"/>
          <w:b/>
          <w:i/>
          <w:sz w:val="26"/>
          <w:szCs w:val="26"/>
          <w:lang w:val="en-GB"/>
        </w:rPr>
        <w:t xml:space="preserve">Lưu ý: nội dung nghiên cứu </w:t>
      </w:r>
      <w:r w:rsidR="000954BA" w:rsidRPr="00A303E8">
        <w:rPr>
          <w:rFonts w:ascii="Times New Roman" w:hAnsi="Times New Roman"/>
          <w:b/>
          <w:i/>
          <w:sz w:val="26"/>
          <w:szCs w:val="26"/>
          <w:lang w:val="en-GB"/>
        </w:rPr>
        <w:t>(</w:t>
      </w:r>
      <w:r w:rsidR="000954BA" w:rsidRPr="00A303E8">
        <w:rPr>
          <w:rFonts w:ascii="Times New Roman" w:hAnsi="Times New Roman"/>
          <w:b/>
          <w:i/>
          <w:sz w:val="26"/>
          <w:szCs w:val="26"/>
          <w:u w:val="single"/>
          <w:lang w:val="en-GB"/>
        </w:rPr>
        <w:t>mục 6</w:t>
      </w:r>
      <w:r w:rsidR="000954BA" w:rsidRPr="00A303E8">
        <w:rPr>
          <w:rFonts w:ascii="Times New Roman" w:hAnsi="Times New Roman"/>
          <w:b/>
          <w:i/>
          <w:sz w:val="26"/>
          <w:szCs w:val="26"/>
          <w:lang w:val="en-GB"/>
        </w:rPr>
        <w:t xml:space="preserve">) </w:t>
      </w:r>
      <w:r w:rsidRPr="00A303E8">
        <w:rPr>
          <w:rFonts w:ascii="Times New Roman" w:hAnsi="Times New Roman"/>
          <w:b/>
          <w:i/>
          <w:sz w:val="26"/>
          <w:szCs w:val="26"/>
          <w:lang w:val="en-GB"/>
        </w:rPr>
        <w:t xml:space="preserve">+ sản phẩm của đề tài </w:t>
      </w:r>
      <w:r w:rsidR="000954BA" w:rsidRPr="00A303E8">
        <w:rPr>
          <w:rFonts w:ascii="Times New Roman" w:hAnsi="Times New Roman"/>
          <w:b/>
          <w:i/>
          <w:sz w:val="26"/>
          <w:szCs w:val="26"/>
          <w:lang w:val="en-GB"/>
        </w:rPr>
        <w:t>(</w:t>
      </w:r>
      <w:r w:rsidR="000954BA" w:rsidRPr="00A303E8">
        <w:rPr>
          <w:rFonts w:ascii="Times New Roman" w:hAnsi="Times New Roman"/>
          <w:b/>
          <w:i/>
          <w:sz w:val="26"/>
          <w:szCs w:val="26"/>
          <w:u w:val="single"/>
          <w:lang w:val="en-GB"/>
        </w:rPr>
        <w:t>mục 9</w:t>
      </w:r>
      <w:r w:rsidR="000954BA" w:rsidRPr="00A303E8">
        <w:rPr>
          <w:rFonts w:ascii="Times New Roman" w:hAnsi="Times New Roman"/>
          <w:b/>
          <w:i/>
          <w:sz w:val="26"/>
          <w:szCs w:val="26"/>
          <w:lang w:val="en-GB"/>
        </w:rPr>
        <w:t xml:space="preserve">) </w:t>
      </w:r>
      <w:r w:rsidRPr="00A303E8">
        <w:rPr>
          <w:rFonts w:ascii="Times New Roman" w:hAnsi="Times New Roman"/>
          <w:b/>
          <w:i/>
          <w:sz w:val="26"/>
          <w:szCs w:val="26"/>
          <w:lang w:val="en-GB"/>
        </w:rPr>
        <w:t>sẽ là tiêu chí để đánh giá mức độ hoàn thành khóa luận tốt nghiệp và có được bảo vệ trước hội đồng hay không?</w:t>
      </w:r>
    </w:p>
    <w:p w:rsidR="00983098" w:rsidRPr="00A303E8" w:rsidRDefault="00983098" w:rsidP="001149A5">
      <w:pPr>
        <w:ind w:firstLine="567"/>
        <w:rPr>
          <w:rFonts w:ascii="Times New Roman" w:hAnsi="Times New Roman"/>
          <w:sz w:val="28"/>
          <w:szCs w:val="28"/>
        </w:rPr>
      </w:pPr>
    </w:p>
    <w:sectPr w:rsidR="00983098" w:rsidRPr="00A303E8" w:rsidSect="00821C00">
      <w:pgSz w:w="11907" w:h="16840" w:code="9"/>
      <w:pgMar w:top="1418" w:right="1134" w:bottom="1134" w:left="1701"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
    <w:nsid w:val="2C7655FA"/>
    <w:multiLevelType w:val="hybridMultilevel"/>
    <w:tmpl w:val="105860A0"/>
    <w:lvl w:ilvl="0" w:tplc="5FCC9430">
      <w:start w:val="1"/>
      <w:numFmt w:val="decimal"/>
      <w:lvlText w:val="%1."/>
      <w:lvlJc w:val="left"/>
      <w:pPr>
        <w:ind w:left="927" w:hanging="360"/>
      </w:pPr>
      <w:rPr>
        <w:rFonts w:ascii="Times New Roman" w:hAnsi="Times New Roman" w:cs="Times New Roman" w:hint="default"/>
        <w:b/>
        <w:sz w:val="26"/>
        <w:szCs w:val="26"/>
      </w:rPr>
    </w:lvl>
    <w:lvl w:ilvl="1" w:tplc="042A0019">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5">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8">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9">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1">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2">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3">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7"/>
  </w:num>
  <w:num w:numId="3">
    <w:abstractNumId w:val="12"/>
  </w:num>
  <w:num w:numId="4">
    <w:abstractNumId w:val="8"/>
  </w:num>
  <w:num w:numId="5">
    <w:abstractNumId w:val="15"/>
  </w:num>
  <w:num w:numId="6">
    <w:abstractNumId w:val="0"/>
  </w:num>
  <w:num w:numId="7">
    <w:abstractNumId w:val="9"/>
  </w:num>
  <w:num w:numId="8">
    <w:abstractNumId w:val="4"/>
  </w:num>
  <w:num w:numId="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13"/>
  </w:num>
  <w:num w:numId="13">
    <w:abstractNumId w:val="5"/>
  </w:num>
  <w:num w:numId="14">
    <w:abstractNumId w:val="14"/>
  </w:num>
  <w:num w:numId="15">
    <w:abstractNumId w:val="11"/>
  </w:num>
  <w:num w:numId="16">
    <w:abstractNumId w:val="10"/>
  </w:num>
  <w:num w:numId="1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doNotDisplayPageBoundaries/>
  <w:stylePaneFormatFilter w:val="3F01"/>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35AFA"/>
    <w:rsid w:val="000457CC"/>
    <w:rsid w:val="00047CDE"/>
    <w:rsid w:val="00047DC0"/>
    <w:rsid w:val="0005463D"/>
    <w:rsid w:val="00055CFE"/>
    <w:rsid w:val="00062079"/>
    <w:rsid w:val="00073FE1"/>
    <w:rsid w:val="00080FDA"/>
    <w:rsid w:val="000868E1"/>
    <w:rsid w:val="00092725"/>
    <w:rsid w:val="00094CB9"/>
    <w:rsid w:val="000954BA"/>
    <w:rsid w:val="00097223"/>
    <w:rsid w:val="000A3614"/>
    <w:rsid w:val="000A4FEB"/>
    <w:rsid w:val="000A724E"/>
    <w:rsid w:val="000C1FB3"/>
    <w:rsid w:val="000C43F1"/>
    <w:rsid w:val="000C56AC"/>
    <w:rsid w:val="000C64D5"/>
    <w:rsid w:val="000D078C"/>
    <w:rsid w:val="000D0D05"/>
    <w:rsid w:val="000D5462"/>
    <w:rsid w:val="000F0E28"/>
    <w:rsid w:val="000F451E"/>
    <w:rsid w:val="000F506D"/>
    <w:rsid w:val="00104857"/>
    <w:rsid w:val="001056CE"/>
    <w:rsid w:val="00110575"/>
    <w:rsid w:val="00113D81"/>
    <w:rsid w:val="001149A5"/>
    <w:rsid w:val="00125DFD"/>
    <w:rsid w:val="00127CEB"/>
    <w:rsid w:val="0013099A"/>
    <w:rsid w:val="00132768"/>
    <w:rsid w:val="00134276"/>
    <w:rsid w:val="00136C35"/>
    <w:rsid w:val="001379F7"/>
    <w:rsid w:val="00141123"/>
    <w:rsid w:val="001424BD"/>
    <w:rsid w:val="0014744E"/>
    <w:rsid w:val="00150DAB"/>
    <w:rsid w:val="00154482"/>
    <w:rsid w:val="00160302"/>
    <w:rsid w:val="00162304"/>
    <w:rsid w:val="001638A1"/>
    <w:rsid w:val="00166B42"/>
    <w:rsid w:val="00170A25"/>
    <w:rsid w:val="0018212D"/>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3C7D"/>
    <w:rsid w:val="001C4F5F"/>
    <w:rsid w:val="001C5353"/>
    <w:rsid w:val="001D480F"/>
    <w:rsid w:val="001D4E67"/>
    <w:rsid w:val="001D7720"/>
    <w:rsid w:val="001E53BB"/>
    <w:rsid w:val="001F0CE6"/>
    <w:rsid w:val="001F211B"/>
    <w:rsid w:val="001F326B"/>
    <w:rsid w:val="001F3A81"/>
    <w:rsid w:val="001F5999"/>
    <w:rsid w:val="00202660"/>
    <w:rsid w:val="00210887"/>
    <w:rsid w:val="00212AC4"/>
    <w:rsid w:val="00214A81"/>
    <w:rsid w:val="00215D0F"/>
    <w:rsid w:val="0021634A"/>
    <w:rsid w:val="00224A02"/>
    <w:rsid w:val="00225A7A"/>
    <w:rsid w:val="00226EB9"/>
    <w:rsid w:val="00231719"/>
    <w:rsid w:val="00234F23"/>
    <w:rsid w:val="002500ED"/>
    <w:rsid w:val="00262CB8"/>
    <w:rsid w:val="00265804"/>
    <w:rsid w:val="00267B5E"/>
    <w:rsid w:val="00271910"/>
    <w:rsid w:val="00274A56"/>
    <w:rsid w:val="002A3124"/>
    <w:rsid w:val="002A3AF6"/>
    <w:rsid w:val="002B4977"/>
    <w:rsid w:val="002B63FC"/>
    <w:rsid w:val="002C0176"/>
    <w:rsid w:val="002C0E72"/>
    <w:rsid w:val="002C3C4F"/>
    <w:rsid w:val="002C40BF"/>
    <w:rsid w:val="002C5B82"/>
    <w:rsid w:val="002C6433"/>
    <w:rsid w:val="002D01F4"/>
    <w:rsid w:val="002D4193"/>
    <w:rsid w:val="002D54C4"/>
    <w:rsid w:val="002E42EC"/>
    <w:rsid w:val="002F30F1"/>
    <w:rsid w:val="002F39EA"/>
    <w:rsid w:val="002F48BD"/>
    <w:rsid w:val="00314BAA"/>
    <w:rsid w:val="00315A2C"/>
    <w:rsid w:val="00315A3D"/>
    <w:rsid w:val="003166D6"/>
    <w:rsid w:val="0032350C"/>
    <w:rsid w:val="003303B7"/>
    <w:rsid w:val="003420D1"/>
    <w:rsid w:val="003452F9"/>
    <w:rsid w:val="003479D6"/>
    <w:rsid w:val="0035213A"/>
    <w:rsid w:val="003562A3"/>
    <w:rsid w:val="00357C0F"/>
    <w:rsid w:val="003600EF"/>
    <w:rsid w:val="00365CD9"/>
    <w:rsid w:val="0037271F"/>
    <w:rsid w:val="003802BE"/>
    <w:rsid w:val="00380556"/>
    <w:rsid w:val="003822D2"/>
    <w:rsid w:val="00382F55"/>
    <w:rsid w:val="003946F6"/>
    <w:rsid w:val="00394ABB"/>
    <w:rsid w:val="003976B8"/>
    <w:rsid w:val="003A687F"/>
    <w:rsid w:val="003B29BB"/>
    <w:rsid w:val="003C0B83"/>
    <w:rsid w:val="003D0EE9"/>
    <w:rsid w:val="003D33D2"/>
    <w:rsid w:val="003D384F"/>
    <w:rsid w:val="003D638F"/>
    <w:rsid w:val="003D6925"/>
    <w:rsid w:val="003E216F"/>
    <w:rsid w:val="003E2A9B"/>
    <w:rsid w:val="003E57E9"/>
    <w:rsid w:val="003F25C8"/>
    <w:rsid w:val="003F6D81"/>
    <w:rsid w:val="00417B4B"/>
    <w:rsid w:val="004307CA"/>
    <w:rsid w:val="00430847"/>
    <w:rsid w:val="00434382"/>
    <w:rsid w:val="00435303"/>
    <w:rsid w:val="004413AE"/>
    <w:rsid w:val="00442640"/>
    <w:rsid w:val="00445555"/>
    <w:rsid w:val="0045716D"/>
    <w:rsid w:val="0046167D"/>
    <w:rsid w:val="004636FB"/>
    <w:rsid w:val="004671E2"/>
    <w:rsid w:val="00472C15"/>
    <w:rsid w:val="004765FD"/>
    <w:rsid w:val="00476EA2"/>
    <w:rsid w:val="00481725"/>
    <w:rsid w:val="0048756C"/>
    <w:rsid w:val="00490D0E"/>
    <w:rsid w:val="00497BED"/>
    <w:rsid w:val="004A283E"/>
    <w:rsid w:val="004A6693"/>
    <w:rsid w:val="004A7D52"/>
    <w:rsid w:val="004B0A8A"/>
    <w:rsid w:val="004B760C"/>
    <w:rsid w:val="004C039E"/>
    <w:rsid w:val="004C309B"/>
    <w:rsid w:val="004D04BE"/>
    <w:rsid w:val="004D3BD8"/>
    <w:rsid w:val="004D657B"/>
    <w:rsid w:val="004E4567"/>
    <w:rsid w:val="004E6970"/>
    <w:rsid w:val="004F1272"/>
    <w:rsid w:val="004F387F"/>
    <w:rsid w:val="004F5D05"/>
    <w:rsid w:val="004F6C12"/>
    <w:rsid w:val="00500ED1"/>
    <w:rsid w:val="0050764A"/>
    <w:rsid w:val="00512868"/>
    <w:rsid w:val="00516629"/>
    <w:rsid w:val="005208F0"/>
    <w:rsid w:val="00522CB7"/>
    <w:rsid w:val="00522FDE"/>
    <w:rsid w:val="005233F2"/>
    <w:rsid w:val="00526DB0"/>
    <w:rsid w:val="00527783"/>
    <w:rsid w:val="00530530"/>
    <w:rsid w:val="005317F0"/>
    <w:rsid w:val="00535260"/>
    <w:rsid w:val="00536420"/>
    <w:rsid w:val="00536680"/>
    <w:rsid w:val="00542BA5"/>
    <w:rsid w:val="00542DAA"/>
    <w:rsid w:val="00546BD6"/>
    <w:rsid w:val="00556F6F"/>
    <w:rsid w:val="00565406"/>
    <w:rsid w:val="0056574E"/>
    <w:rsid w:val="005720B7"/>
    <w:rsid w:val="00572F28"/>
    <w:rsid w:val="005746B1"/>
    <w:rsid w:val="00580C1A"/>
    <w:rsid w:val="00581D31"/>
    <w:rsid w:val="0059045A"/>
    <w:rsid w:val="005A5349"/>
    <w:rsid w:val="005A63B7"/>
    <w:rsid w:val="005A71DA"/>
    <w:rsid w:val="005B4868"/>
    <w:rsid w:val="005B7577"/>
    <w:rsid w:val="005C08AD"/>
    <w:rsid w:val="005D08AC"/>
    <w:rsid w:val="005E09EC"/>
    <w:rsid w:val="005E122E"/>
    <w:rsid w:val="005E3DDB"/>
    <w:rsid w:val="005F338B"/>
    <w:rsid w:val="005F3D72"/>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5264F"/>
    <w:rsid w:val="006614A5"/>
    <w:rsid w:val="006640CC"/>
    <w:rsid w:val="00664A55"/>
    <w:rsid w:val="00666927"/>
    <w:rsid w:val="00666ED8"/>
    <w:rsid w:val="00674950"/>
    <w:rsid w:val="00676EAC"/>
    <w:rsid w:val="0068111B"/>
    <w:rsid w:val="006831E2"/>
    <w:rsid w:val="006860A9"/>
    <w:rsid w:val="00687369"/>
    <w:rsid w:val="00692354"/>
    <w:rsid w:val="00695C1E"/>
    <w:rsid w:val="00697715"/>
    <w:rsid w:val="006A2055"/>
    <w:rsid w:val="006B08F4"/>
    <w:rsid w:val="006C03D1"/>
    <w:rsid w:val="006C415C"/>
    <w:rsid w:val="006C42C0"/>
    <w:rsid w:val="006D2815"/>
    <w:rsid w:val="006D354F"/>
    <w:rsid w:val="006D4005"/>
    <w:rsid w:val="006D4A1B"/>
    <w:rsid w:val="006D4E83"/>
    <w:rsid w:val="006D6037"/>
    <w:rsid w:val="006E2353"/>
    <w:rsid w:val="006E2D87"/>
    <w:rsid w:val="006E5C47"/>
    <w:rsid w:val="006E6493"/>
    <w:rsid w:val="006F127F"/>
    <w:rsid w:val="006F43C4"/>
    <w:rsid w:val="007017E6"/>
    <w:rsid w:val="007057DD"/>
    <w:rsid w:val="00710C0F"/>
    <w:rsid w:val="00711B0C"/>
    <w:rsid w:val="00722051"/>
    <w:rsid w:val="0072329A"/>
    <w:rsid w:val="00727306"/>
    <w:rsid w:val="00727EF7"/>
    <w:rsid w:val="00730F64"/>
    <w:rsid w:val="0073561E"/>
    <w:rsid w:val="0074365A"/>
    <w:rsid w:val="00745001"/>
    <w:rsid w:val="00745CB7"/>
    <w:rsid w:val="00757B70"/>
    <w:rsid w:val="00761FB8"/>
    <w:rsid w:val="00762B6B"/>
    <w:rsid w:val="00773907"/>
    <w:rsid w:val="00777BB9"/>
    <w:rsid w:val="00783297"/>
    <w:rsid w:val="00784B3E"/>
    <w:rsid w:val="00785E9B"/>
    <w:rsid w:val="0079005C"/>
    <w:rsid w:val="007A22CE"/>
    <w:rsid w:val="007D0F8F"/>
    <w:rsid w:val="007D2721"/>
    <w:rsid w:val="007D4AFB"/>
    <w:rsid w:val="007E111A"/>
    <w:rsid w:val="007E2A32"/>
    <w:rsid w:val="007E5AA5"/>
    <w:rsid w:val="007E71C8"/>
    <w:rsid w:val="007F1815"/>
    <w:rsid w:val="007F193B"/>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609AD"/>
    <w:rsid w:val="00861C99"/>
    <w:rsid w:val="00863451"/>
    <w:rsid w:val="008762FE"/>
    <w:rsid w:val="008823D1"/>
    <w:rsid w:val="008875B3"/>
    <w:rsid w:val="008948A4"/>
    <w:rsid w:val="008A626A"/>
    <w:rsid w:val="008A75AF"/>
    <w:rsid w:val="008B1036"/>
    <w:rsid w:val="008B1154"/>
    <w:rsid w:val="008B3ED6"/>
    <w:rsid w:val="008B5CE3"/>
    <w:rsid w:val="008C2964"/>
    <w:rsid w:val="008C6432"/>
    <w:rsid w:val="008D0D38"/>
    <w:rsid w:val="008D24CF"/>
    <w:rsid w:val="008E17C7"/>
    <w:rsid w:val="008F0297"/>
    <w:rsid w:val="008F5EF1"/>
    <w:rsid w:val="008F735C"/>
    <w:rsid w:val="00906106"/>
    <w:rsid w:val="0091656A"/>
    <w:rsid w:val="009236EE"/>
    <w:rsid w:val="0092725B"/>
    <w:rsid w:val="009341B9"/>
    <w:rsid w:val="00942105"/>
    <w:rsid w:val="009452C6"/>
    <w:rsid w:val="00947758"/>
    <w:rsid w:val="0095287F"/>
    <w:rsid w:val="00952A25"/>
    <w:rsid w:val="009540CC"/>
    <w:rsid w:val="00957DD4"/>
    <w:rsid w:val="00960DE0"/>
    <w:rsid w:val="00983098"/>
    <w:rsid w:val="00983625"/>
    <w:rsid w:val="0098464F"/>
    <w:rsid w:val="0099020F"/>
    <w:rsid w:val="009936EC"/>
    <w:rsid w:val="00993C88"/>
    <w:rsid w:val="009A1646"/>
    <w:rsid w:val="009A2209"/>
    <w:rsid w:val="009A5206"/>
    <w:rsid w:val="009B2502"/>
    <w:rsid w:val="009B5773"/>
    <w:rsid w:val="009B57CC"/>
    <w:rsid w:val="009C0097"/>
    <w:rsid w:val="009D32AF"/>
    <w:rsid w:val="009E0ACD"/>
    <w:rsid w:val="009E1F04"/>
    <w:rsid w:val="009E22CB"/>
    <w:rsid w:val="009E59EA"/>
    <w:rsid w:val="009F51A8"/>
    <w:rsid w:val="009F5A17"/>
    <w:rsid w:val="009F6D1E"/>
    <w:rsid w:val="00A04AB6"/>
    <w:rsid w:val="00A07429"/>
    <w:rsid w:val="00A1452D"/>
    <w:rsid w:val="00A17528"/>
    <w:rsid w:val="00A1797A"/>
    <w:rsid w:val="00A271F5"/>
    <w:rsid w:val="00A27C05"/>
    <w:rsid w:val="00A301E5"/>
    <w:rsid w:val="00A303E8"/>
    <w:rsid w:val="00A3144F"/>
    <w:rsid w:val="00A366B9"/>
    <w:rsid w:val="00A4529B"/>
    <w:rsid w:val="00A50900"/>
    <w:rsid w:val="00A54C97"/>
    <w:rsid w:val="00A6420B"/>
    <w:rsid w:val="00A64F2A"/>
    <w:rsid w:val="00A75A35"/>
    <w:rsid w:val="00A830E6"/>
    <w:rsid w:val="00A87197"/>
    <w:rsid w:val="00A9743F"/>
    <w:rsid w:val="00AA4117"/>
    <w:rsid w:val="00AA59BA"/>
    <w:rsid w:val="00AB20D3"/>
    <w:rsid w:val="00AB514E"/>
    <w:rsid w:val="00AB64C6"/>
    <w:rsid w:val="00AD7640"/>
    <w:rsid w:val="00AE03A3"/>
    <w:rsid w:val="00AE3283"/>
    <w:rsid w:val="00AE6E3C"/>
    <w:rsid w:val="00AE743E"/>
    <w:rsid w:val="00AF128E"/>
    <w:rsid w:val="00AF1D8E"/>
    <w:rsid w:val="00AF2B2C"/>
    <w:rsid w:val="00B04E45"/>
    <w:rsid w:val="00B171FA"/>
    <w:rsid w:val="00B31EE3"/>
    <w:rsid w:val="00B41DD6"/>
    <w:rsid w:val="00B54A8A"/>
    <w:rsid w:val="00B62D51"/>
    <w:rsid w:val="00B7795A"/>
    <w:rsid w:val="00B810EA"/>
    <w:rsid w:val="00B84907"/>
    <w:rsid w:val="00B87639"/>
    <w:rsid w:val="00B90106"/>
    <w:rsid w:val="00B9645E"/>
    <w:rsid w:val="00B97C11"/>
    <w:rsid w:val="00BA5C48"/>
    <w:rsid w:val="00BA6127"/>
    <w:rsid w:val="00BA7B48"/>
    <w:rsid w:val="00BB2BAA"/>
    <w:rsid w:val="00BB6782"/>
    <w:rsid w:val="00BC024D"/>
    <w:rsid w:val="00BC43B8"/>
    <w:rsid w:val="00BC6467"/>
    <w:rsid w:val="00BE4C8E"/>
    <w:rsid w:val="00BE7094"/>
    <w:rsid w:val="00BE7FA5"/>
    <w:rsid w:val="00BF13A4"/>
    <w:rsid w:val="00BF57EB"/>
    <w:rsid w:val="00C06A12"/>
    <w:rsid w:val="00C11F14"/>
    <w:rsid w:val="00C126DB"/>
    <w:rsid w:val="00C14234"/>
    <w:rsid w:val="00C17FCB"/>
    <w:rsid w:val="00C22250"/>
    <w:rsid w:val="00C2237A"/>
    <w:rsid w:val="00C40F9D"/>
    <w:rsid w:val="00C42780"/>
    <w:rsid w:val="00C5205E"/>
    <w:rsid w:val="00C523F0"/>
    <w:rsid w:val="00C52D02"/>
    <w:rsid w:val="00C53081"/>
    <w:rsid w:val="00C53DC8"/>
    <w:rsid w:val="00C57749"/>
    <w:rsid w:val="00C6142C"/>
    <w:rsid w:val="00C65112"/>
    <w:rsid w:val="00C656D6"/>
    <w:rsid w:val="00C76282"/>
    <w:rsid w:val="00C76CBA"/>
    <w:rsid w:val="00C8117A"/>
    <w:rsid w:val="00C8177A"/>
    <w:rsid w:val="00C82BEC"/>
    <w:rsid w:val="00C869E3"/>
    <w:rsid w:val="00C90A71"/>
    <w:rsid w:val="00C97E1F"/>
    <w:rsid w:val="00CA6A80"/>
    <w:rsid w:val="00CB5978"/>
    <w:rsid w:val="00CC5EE1"/>
    <w:rsid w:val="00CC7A9A"/>
    <w:rsid w:val="00CD2172"/>
    <w:rsid w:val="00CE4097"/>
    <w:rsid w:val="00CE5977"/>
    <w:rsid w:val="00CF543F"/>
    <w:rsid w:val="00CF7385"/>
    <w:rsid w:val="00D01408"/>
    <w:rsid w:val="00D03192"/>
    <w:rsid w:val="00D25B27"/>
    <w:rsid w:val="00D40EDE"/>
    <w:rsid w:val="00D41179"/>
    <w:rsid w:val="00D41475"/>
    <w:rsid w:val="00D43C46"/>
    <w:rsid w:val="00D445AE"/>
    <w:rsid w:val="00D45CE3"/>
    <w:rsid w:val="00D463B0"/>
    <w:rsid w:val="00D472B4"/>
    <w:rsid w:val="00D53A6B"/>
    <w:rsid w:val="00D57DED"/>
    <w:rsid w:val="00D634B2"/>
    <w:rsid w:val="00D726EB"/>
    <w:rsid w:val="00D72D01"/>
    <w:rsid w:val="00D76983"/>
    <w:rsid w:val="00D818B9"/>
    <w:rsid w:val="00D86450"/>
    <w:rsid w:val="00D92C6F"/>
    <w:rsid w:val="00D94F69"/>
    <w:rsid w:val="00D95E2B"/>
    <w:rsid w:val="00DA2661"/>
    <w:rsid w:val="00DB704F"/>
    <w:rsid w:val="00DC02A3"/>
    <w:rsid w:val="00DC07EA"/>
    <w:rsid w:val="00DC0A5F"/>
    <w:rsid w:val="00DC1204"/>
    <w:rsid w:val="00DC2064"/>
    <w:rsid w:val="00DC3B9D"/>
    <w:rsid w:val="00DD284E"/>
    <w:rsid w:val="00DE7254"/>
    <w:rsid w:val="00DF05FB"/>
    <w:rsid w:val="00E11B67"/>
    <w:rsid w:val="00E4054A"/>
    <w:rsid w:val="00E448F6"/>
    <w:rsid w:val="00E5024A"/>
    <w:rsid w:val="00E54903"/>
    <w:rsid w:val="00E70D3F"/>
    <w:rsid w:val="00E73FDA"/>
    <w:rsid w:val="00E85F44"/>
    <w:rsid w:val="00E90417"/>
    <w:rsid w:val="00EA44C5"/>
    <w:rsid w:val="00EA7F00"/>
    <w:rsid w:val="00EB1193"/>
    <w:rsid w:val="00EB31C5"/>
    <w:rsid w:val="00EB3966"/>
    <w:rsid w:val="00EB3AA7"/>
    <w:rsid w:val="00EC13D1"/>
    <w:rsid w:val="00EC4EE1"/>
    <w:rsid w:val="00EC6CE9"/>
    <w:rsid w:val="00EC7818"/>
    <w:rsid w:val="00ED035F"/>
    <w:rsid w:val="00ED1DCC"/>
    <w:rsid w:val="00ED4557"/>
    <w:rsid w:val="00ED4865"/>
    <w:rsid w:val="00EE22B0"/>
    <w:rsid w:val="00EE7AD5"/>
    <w:rsid w:val="00EF722E"/>
    <w:rsid w:val="00F00742"/>
    <w:rsid w:val="00F00D27"/>
    <w:rsid w:val="00F00F38"/>
    <w:rsid w:val="00F064B9"/>
    <w:rsid w:val="00F12C0E"/>
    <w:rsid w:val="00F139A2"/>
    <w:rsid w:val="00F16E24"/>
    <w:rsid w:val="00F370DD"/>
    <w:rsid w:val="00F42809"/>
    <w:rsid w:val="00F442A8"/>
    <w:rsid w:val="00F4718C"/>
    <w:rsid w:val="00F5266E"/>
    <w:rsid w:val="00F53811"/>
    <w:rsid w:val="00F55A3C"/>
    <w:rsid w:val="00F55C74"/>
    <w:rsid w:val="00F56FF4"/>
    <w:rsid w:val="00F61388"/>
    <w:rsid w:val="00F667B2"/>
    <w:rsid w:val="00F73DDE"/>
    <w:rsid w:val="00F7598B"/>
    <w:rsid w:val="00F968B0"/>
    <w:rsid w:val="00FA1D44"/>
    <w:rsid w:val="00FB14E8"/>
    <w:rsid w:val="00FC07E8"/>
    <w:rsid w:val="00FC5060"/>
    <w:rsid w:val="00FC63B8"/>
    <w:rsid w:val="00FE389C"/>
    <w:rsid w:val="00FF3BA2"/>
    <w:rsid w:val="00FF499C"/>
    <w:rsid w:val="00FF6D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s>
</file>

<file path=word/webSettings.xml><?xml version="1.0" encoding="utf-8"?>
<w:webSettings xmlns:r="http://schemas.openxmlformats.org/officeDocument/2006/relationships" xmlns:w="http://schemas.openxmlformats.org/wordprocessingml/2006/main">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9</TotalTime>
  <Pages>2</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26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Du Nguyen</cp:lastModifiedBy>
  <cp:revision>82</cp:revision>
  <cp:lastPrinted>2013-12-20T04:55:00Z</cp:lastPrinted>
  <dcterms:created xsi:type="dcterms:W3CDTF">2015-01-26T15:38:00Z</dcterms:created>
  <dcterms:modified xsi:type="dcterms:W3CDTF">2020-01-03T02:35:00Z</dcterms:modified>
</cp:coreProperties>
</file>